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2F79" w:rsidRDefault="00711202" w:rsidP="00CB777F">
      <w:pPr>
        <w:jc w:val="center"/>
      </w:pPr>
      <w:r>
        <w:t>Lab 7</w:t>
      </w:r>
      <w:r w:rsidR="00CB777F">
        <w:t>-2 Inheritance 2</w:t>
      </w:r>
    </w:p>
    <w:p w:rsidR="00CB777F" w:rsidRDefault="00CB777F" w:rsidP="00CB777F">
      <w:pPr>
        <w:pStyle w:val="ListParagraph"/>
        <w:numPr>
          <w:ilvl w:val="0"/>
          <w:numId w:val="1"/>
        </w:numPr>
      </w:pPr>
      <w:r>
        <w:t>Working in folder “</w:t>
      </w:r>
      <w:r w:rsidR="00711202">
        <w:t>week7</w:t>
      </w:r>
      <w:r>
        <w:t>”</w:t>
      </w:r>
    </w:p>
    <w:p w:rsidR="00CB777F" w:rsidRDefault="00CB777F" w:rsidP="00CB777F">
      <w:pPr>
        <w:pStyle w:val="ListParagraph"/>
        <w:numPr>
          <w:ilvl w:val="0"/>
          <w:numId w:val="1"/>
        </w:numPr>
      </w:pPr>
      <w:r>
        <w:t xml:space="preserve">Write the java program by using inheritance </w:t>
      </w:r>
      <w:proofErr w:type="gramStart"/>
      <w:r>
        <w:t>technique.</w:t>
      </w:r>
      <w:r w:rsidR="00711202">
        <w:t>(</w:t>
      </w:r>
      <w:proofErr w:type="gramEnd"/>
      <w:r w:rsidR="00711202">
        <w:t>with your own design)</w:t>
      </w:r>
    </w:p>
    <w:p w:rsidR="00711202" w:rsidRDefault="00711202" w:rsidP="00CB777F">
      <w:pPr>
        <w:pStyle w:val="ListParagraph"/>
        <w:numPr>
          <w:ilvl w:val="0"/>
          <w:numId w:val="1"/>
        </w:numPr>
      </w:pPr>
      <w:r>
        <w:t>Compile and run the program.</w:t>
      </w:r>
    </w:p>
    <w:p w:rsidR="00CB777F" w:rsidRDefault="00CB777F" w:rsidP="00CB777F">
      <w:r>
        <w:t>The PET program</w:t>
      </w:r>
    </w:p>
    <w:p w:rsidR="006553D7" w:rsidRDefault="00CB777F" w:rsidP="00CB777F">
      <w:r>
        <w:tab/>
        <w:t xml:space="preserve">The </w:t>
      </w:r>
      <w:r w:rsidR="00F03BD0">
        <w:t>program is including five</w:t>
      </w:r>
      <w:r>
        <w:t xml:space="preserve"> classes Pet, Dog, Fish, </w:t>
      </w:r>
      <w:r w:rsidR="004A51E2">
        <w:t xml:space="preserve">and </w:t>
      </w:r>
      <w:r>
        <w:t xml:space="preserve">Bird. The class Pet use to define the kind of the animals. The class contain the </w:t>
      </w:r>
      <w:proofErr w:type="gramStart"/>
      <w:r>
        <w:t>properties  species</w:t>
      </w:r>
      <w:proofErr w:type="gramEnd"/>
      <w:r>
        <w:t xml:space="preserve">, name, color, and </w:t>
      </w:r>
      <w:r w:rsidR="00F03BD0">
        <w:t>age. There are three kinds of pet in this program whic</w:t>
      </w:r>
      <w:r w:rsidR="00073D51">
        <w:t xml:space="preserve">h are Dog, </w:t>
      </w:r>
      <w:proofErr w:type="gramStart"/>
      <w:r w:rsidR="00073D51">
        <w:t>Fish ,</w:t>
      </w:r>
      <w:proofErr w:type="gramEnd"/>
      <w:r w:rsidR="00073D51">
        <w:t xml:space="preserve"> and Bird</w:t>
      </w:r>
      <w:r w:rsidR="00F03BD0">
        <w:t xml:space="preserve">. </w:t>
      </w:r>
      <w:r w:rsidR="004A51E2">
        <w:t xml:space="preserve">The dog can define by the size of it (small, medium, and </w:t>
      </w:r>
      <w:proofErr w:type="gramStart"/>
      <w:r w:rsidR="004A51E2">
        <w:t>big)  and</w:t>
      </w:r>
      <w:proofErr w:type="gramEnd"/>
      <w:r w:rsidR="004A51E2">
        <w:t xml:space="preserve"> short or long hair. Fish has properties freshwater or saltwater fish</w:t>
      </w:r>
      <w:r w:rsidR="00073D51">
        <w:t xml:space="preserve"> and </w:t>
      </w:r>
      <w:r w:rsidR="00906224">
        <w:t>the size</w:t>
      </w:r>
      <w:r w:rsidR="00AF5994">
        <w:t xml:space="preserve">. </w:t>
      </w:r>
      <w:r w:rsidR="00906224">
        <w:t xml:space="preserve">The bird has properties </w:t>
      </w:r>
      <w:r w:rsidR="00711202">
        <w:t>can fly and country</w:t>
      </w:r>
      <w:r w:rsidR="00906224">
        <w:t xml:space="preserve">. </w:t>
      </w:r>
      <w:r w:rsidR="00825EAF">
        <w:t>All of three kind</w:t>
      </w:r>
      <w:r w:rsidR="00711202">
        <w:t>s have</w:t>
      </w:r>
      <w:r w:rsidR="00825EAF">
        <w:t xml:space="preserve"> the behavior</w:t>
      </w:r>
      <w:r w:rsidR="00711202">
        <w:t xml:space="preserve"> which are run, swim and speak. (See all information in the picture)</w:t>
      </w:r>
    </w:p>
    <w:p w:rsidR="006553D7" w:rsidRDefault="006553D7" w:rsidP="00CB777F"/>
    <w:p w:rsidR="00CB777F" w:rsidRDefault="00825EAF" w:rsidP="00CB777F">
      <w:r>
        <w:t xml:space="preserve"> </w:t>
      </w:r>
      <w:r w:rsidR="00711202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65pt;height:263pt">
            <v:imagedata r:id="rId7" o:title="PET"/>
          </v:shape>
        </w:pict>
      </w:r>
    </w:p>
    <w:p w:rsidR="00711202" w:rsidRDefault="00711202" w:rsidP="00CB777F">
      <w:r>
        <w:t>Example output</w:t>
      </w:r>
    </w:p>
    <w:p w:rsidR="00711202" w:rsidRDefault="00711202" w:rsidP="00CB777F">
      <w:r>
        <w:rPr>
          <w:noProof/>
        </w:rPr>
        <w:drawing>
          <wp:inline distT="0" distB="0" distL="0" distR="0" wp14:anchorId="79DEA77E" wp14:editId="5988B8BE">
            <wp:extent cx="5372100" cy="1162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11202">
      <w:head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1F25" w:rsidRDefault="00231F25" w:rsidP="00CB777F">
      <w:pPr>
        <w:spacing w:after="0" w:line="240" w:lineRule="auto"/>
      </w:pPr>
      <w:r>
        <w:separator/>
      </w:r>
    </w:p>
  </w:endnote>
  <w:endnote w:type="continuationSeparator" w:id="0">
    <w:p w:rsidR="00231F25" w:rsidRDefault="00231F25" w:rsidP="00CB77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1F25" w:rsidRDefault="00231F25" w:rsidP="00CB777F">
      <w:pPr>
        <w:spacing w:after="0" w:line="240" w:lineRule="auto"/>
      </w:pPr>
      <w:r>
        <w:separator/>
      </w:r>
    </w:p>
  </w:footnote>
  <w:footnote w:type="continuationSeparator" w:id="0">
    <w:p w:rsidR="00231F25" w:rsidRDefault="00231F25" w:rsidP="00CB77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777F" w:rsidRDefault="00CB777F" w:rsidP="00CB777F">
    <w:pPr>
      <w:pStyle w:val="Header"/>
      <w:jc w:val="center"/>
      <w:rPr>
        <w:sz w:val="24"/>
        <w:szCs w:val="30"/>
      </w:rPr>
    </w:pPr>
    <w:r w:rsidRPr="005566A5">
      <w:rPr>
        <w:sz w:val="24"/>
        <w:szCs w:val="30"/>
      </w:rPr>
      <w:t>953231 Object Oriented programming, SE, CAMT, CMU., 2-2020</w:t>
    </w:r>
  </w:p>
  <w:p w:rsidR="00CB777F" w:rsidRDefault="00CB777F" w:rsidP="00CB777F">
    <w:pPr>
      <w:pStyle w:val="Header"/>
      <w:jc w:val="center"/>
      <w:rPr>
        <w:sz w:val="24"/>
        <w:szCs w:val="30"/>
      </w:rPr>
    </w:pPr>
  </w:p>
  <w:p w:rsidR="00CB777F" w:rsidRDefault="00CB777F" w:rsidP="00CB777F">
    <w:pPr>
      <w:pStyle w:val="Header"/>
      <w:jc w:val="center"/>
      <w:rPr>
        <w:sz w:val="24"/>
        <w:szCs w:val="30"/>
      </w:rPr>
    </w:pPr>
    <w:r>
      <w:rPr>
        <w:sz w:val="24"/>
        <w:szCs w:val="30"/>
      </w:rPr>
      <w:t>Student name………………………………………  ID…………………………………………… Sec……………………</w:t>
    </w:r>
  </w:p>
  <w:p w:rsidR="00CB777F" w:rsidRDefault="00CB77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837821"/>
    <w:multiLevelType w:val="hybridMultilevel"/>
    <w:tmpl w:val="24567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yNDewNDA0MTM3MjFR0lEKTi0uzszPAykwrAUA+NMnfiwAAAA="/>
  </w:docVars>
  <w:rsids>
    <w:rsidRoot w:val="00CB777F"/>
    <w:rsid w:val="00073D51"/>
    <w:rsid w:val="00231F25"/>
    <w:rsid w:val="002A2F79"/>
    <w:rsid w:val="004A51E2"/>
    <w:rsid w:val="006553D7"/>
    <w:rsid w:val="00711202"/>
    <w:rsid w:val="00825EAF"/>
    <w:rsid w:val="00906224"/>
    <w:rsid w:val="00AF5994"/>
    <w:rsid w:val="00CB777F"/>
    <w:rsid w:val="00F03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AB4C0"/>
  <w15:chartTrackingRefBased/>
  <w15:docId w15:val="{C2D57497-60C4-4D81-B2CF-1D11EBDCC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7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777F"/>
  </w:style>
  <w:style w:type="paragraph" w:styleId="Footer">
    <w:name w:val="footer"/>
    <w:basedOn w:val="Normal"/>
    <w:link w:val="FooterChar"/>
    <w:uiPriority w:val="99"/>
    <w:unhideWhenUsed/>
    <w:rsid w:val="00CB7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777F"/>
  </w:style>
  <w:style w:type="paragraph" w:styleId="ListParagraph">
    <w:name w:val="List Paragraph"/>
    <w:basedOn w:val="Normal"/>
    <w:uiPriority w:val="34"/>
    <w:qFormat/>
    <w:rsid w:val="00CB77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56ACBDFDD90E4198F5A8133F06CB99" ma:contentTypeVersion="5" ma:contentTypeDescription="Create a new document." ma:contentTypeScope="" ma:versionID="50636296bf1321eb9d82f547ccfb6e14">
  <xsd:schema xmlns:xsd="http://www.w3.org/2001/XMLSchema" xmlns:xs="http://www.w3.org/2001/XMLSchema" xmlns:p="http://schemas.microsoft.com/office/2006/metadata/properties" xmlns:ns2="f4237ef1-aad8-466d-a6e1-7253a3c154da" targetNamespace="http://schemas.microsoft.com/office/2006/metadata/properties" ma:root="true" ma:fieldsID="08eacaa575b96256c320c1411f7aac4e" ns2:_="">
    <xsd:import namespace="f4237ef1-aad8-466d-a6e1-7253a3c154d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4237ef1-aad8-466d-a6e1-7253a3c154d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f4237ef1-aad8-466d-a6e1-7253a3c154da" xsi:nil="true"/>
  </documentManagement>
</p:properties>
</file>

<file path=customXml/itemProps1.xml><?xml version="1.0" encoding="utf-8"?>
<ds:datastoreItem xmlns:ds="http://schemas.openxmlformats.org/officeDocument/2006/customXml" ds:itemID="{BF97C986-D956-4C8F-A962-680D15A9F84E}"/>
</file>

<file path=customXml/itemProps2.xml><?xml version="1.0" encoding="utf-8"?>
<ds:datastoreItem xmlns:ds="http://schemas.openxmlformats.org/officeDocument/2006/customXml" ds:itemID="{1E0C7A32-197D-409B-BCC6-227A7900460E}"/>
</file>

<file path=customXml/itemProps3.xml><?xml version="1.0" encoding="utf-8"?>
<ds:datastoreItem xmlns:ds="http://schemas.openxmlformats.org/officeDocument/2006/customXml" ds:itemID="{3963FA8C-349F-49BA-83BC-0A49B72482C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4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ITOUCH SUTEECA</dc:creator>
  <cp:keywords/>
  <dc:description/>
  <cp:lastModifiedBy>KITTITOUCH SUTEECA</cp:lastModifiedBy>
  <cp:revision>2</cp:revision>
  <dcterms:created xsi:type="dcterms:W3CDTF">2021-01-16T18:58:00Z</dcterms:created>
  <dcterms:modified xsi:type="dcterms:W3CDTF">2021-01-17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56ACBDFDD90E4198F5A8133F06CB99</vt:lpwstr>
  </property>
</Properties>
</file>